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Mouss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uss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8 North Chestnut Avenue Arlington Heights, IL, USA 60004-46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ymoussa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0490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nuela Georg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